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CT</w:t>
      </w:r>
      <w:r>
        <w:t xml:space="preserve"> </w:t>
      </w:r>
      <w:r>
        <w:t xml:space="preserve">Pilo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able 1a: Pearson correlations of pQCT and QCT measures with cortical area and thicknes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thk_r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thk_t3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thk_t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a_r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a_r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a_t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a_t3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a_t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.cortical.thickness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tical.are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3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able 1b: Unadjusted P-values for correlations of pQCT and QCT measures with cortical area and thicknes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thk_r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thk_t3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thk_t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a_r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a_r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a_t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a_t3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a_t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.cortical.thickness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tical.area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able 2a: Pearson correlations of pQCT and QCT measures cortical vBMD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den_t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den_r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den_t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.cortical.bmd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k.cortical.bmd</w:t>
            </w:r>
          </w:p>
        </w:tc>
        <w:tc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och.cortical.bmd</w:t>
            </w:r>
          </w:p>
        </w:tc>
        <w:tc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p>
            <w:pPr>
              <w:pStyle w:val="Compact"/>
              <w:jc w:val="lef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troch.cortical.bmd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hip.cortical.bmd</w:t>
            </w:r>
          </w:p>
        </w:tc>
        <w:tc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able 2b: Unadjusted P-values for correlations of pQCT and QCT measures cortical vBM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den_t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den_r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t_den_t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.cortical.bmd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k.cortical.bmd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och.cortical.bmd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troch.cortical.bmd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hip.cortical.bmd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able 3a: Pearson correlations of total density (vBMD) measures for pQCT and QC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_den_r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_den_t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bmd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bmd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2bmd</w:t>
            </w:r>
          </w:p>
        </w:tc>
        <w:tc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k.integral.bmd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lumbarvbmd</w:t>
            </w:r>
          </w:p>
        </w:tc>
        <w:tc>
          <w:p>
            <w:pPr>
              <w:pStyle w:val="Compact"/>
              <w:jc w:val="left"/>
            </w:pPr>
            <w:r>
              <w:t xml:space="preserve">-0.3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och.integral.bmd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troch.integral.bmd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hip.integral.bmd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able 3b: Unadjusted P-values for correlations of total density (vBMD) measures for pQCT and QC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_den_r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_den_t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bmd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bmd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2bmd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k.integral.bmd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lumbarvbmd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och.integral.bmd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troch.integral.bmd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hip.integral.bmd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igure 1: Correlogram of pQCT and QCT measures with cortical area and thicknes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CT_pilot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Figure 2: Correlogram of pQCT and QCT measures cortical vBMD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CT_pilot_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Figure 3: Correlogram of total density (vBMD) measures for pQCT and QC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CT_pilot_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3c23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CT Pilot Analysis</dc:title>
  <dc:creator>Tim Vigers</dc:creator>
  <dcterms:created xsi:type="dcterms:W3CDTF">2018-10-19T16:42:23Z</dcterms:created>
  <dcterms:modified xsi:type="dcterms:W3CDTF">2018-10-19T16:42:23Z</dcterms:modified>
</cp:coreProperties>
</file>